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0DF9" w:rsidRPr="006C45FA" w:rsidRDefault="006C45FA" w:rsidP="006C45FA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1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C92E48">
        <w:rPr>
          <w:rFonts w:ascii="宋体" w:eastAsia="宋体" w:hAnsi="宋体" w:cs="宋体" w:hint="eastAsia"/>
          <w:color w:val="000000"/>
          <w:kern w:val="0"/>
          <w:sz w:val="28"/>
        </w:rPr>
        <w:t>第六实验室</w:t>
      </w:r>
    </w:p>
    <w:p w:rsidR="006C45FA" w:rsidRDefault="006C45FA" w:rsidP="006C45FA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>019 年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>11 月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>9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>0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 xml:space="preserve">6, </w:t>
      </w:r>
      <w:r w:rsidR="00153EAE"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 w:rsidR="00153EAE">
        <w:rPr>
          <w:rFonts w:ascii="宋体" w:eastAsia="宋体" w:hAnsi="宋体" w:cs="宋体"/>
          <w:color w:val="000000"/>
          <w:kern w:val="0"/>
          <w:sz w:val="28"/>
        </w:rPr>
        <w:t>7 日</w:t>
      </w:r>
    </w:p>
    <w:p w:rsidR="008D28D0" w:rsidRDefault="008D28D0" w:rsidP="008D28D0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0 – </w:t>
      </w:r>
      <w:r w:rsidR="003264BF">
        <w:rPr>
          <w:rFonts w:ascii="宋体" w:eastAsia="宋体" w:hAnsi="宋体" w:cs="宋体"/>
          <w:color w:val="000000"/>
          <w:kern w:val="0"/>
          <w:sz w:val="28"/>
        </w:rPr>
        <w:t>17:30</w:t>
      </w:r>
    </w:p>
    <w:p w:rsidR="004D40B8" w:rsidRPr="006C45FA" w:rsidRDefault="004D40B8" w:rsidP="004D40B8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="00076A8D">
        <w:rPr>
          <w:rFonts w:ascii="宋体" w:eastAsia="宋体" w:hAnsi="宋体" w:cs="宋体" w:hint="eastAsia"/>
          <w:color w:val="000000"/>
          <w:kern w:val="0"/>
          <w:sz w:val="28"/>
        </w:rPr>
        <w:t>肖雁</w:t>
      </w:r>
    </w:p>
    <w:p w:rsidR="006C45FA" w:rsidRPr="006C45FA" w:rsidRDefault="006C45FA" w:rsidP="006C45FA">
      <w:pPr>
        <w:widowControl/>
        <w:jc w:val="left"/>
        <w:rPr>
          <w:rFonts w:ascii="宋体" w:eastAsia="宋体" w:hAnsi="宋体" w:cs="宋体"/>
          <w:color w:val="000000"/>
          <w:kern w:val="0"/>
          <w:sz w:val="24"/>
        </w:rPr>
      </w:pPr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1984"/>
        <w:gridCol w:w="1560"/>
        <w:gridCol w:w="849"/>
        <w:gridCol w:w="708"/>
        <w:gridCol w:w="708"/>
        <w:gridCol w:w="712"/>
        <w:gridCol w:w="708"/>
      </w:tblGrid>
      <w:tr w:rsidR="00A15300" w:rsidRPr="00B85AAB" w:rsidTr="006B7C11">
        <w:trPr>
          <w:trHeight w:hRule="exact" w:val="567"/>
          <w:jc w:val="center"/>
        </w:trPr>
        <w:tc>
          <w:tcPr>
            <w:tcW w:w="846" w:type="dxa"/>
            <w:vAlign w:val="center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984" w:type="dxa"/>
            <w:shd w:val="clear" w:color="auto" w:fill="auto"/>
            <w:noWrap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685" w:type="dxa"/>
            <w:gridSpan w:val="5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01001005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王念雪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</w:tcPr>
          <w:p w:rsidR="00A15300" w:rsidRPr="00F10322" w:rsidRDefault="00A15300" w:rsidP="00A15300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F10322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180090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A15300" w:rsidRPr="00F10322" w:rsidRDefault="00A15300" w:rsidP="00A15300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F10322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程奇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01004000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杨帆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01004000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丁宏伟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01004003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刘磊磊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02002002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李莎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02002005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谢兴明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0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赵娜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03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王荣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08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张培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17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郭冬芬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19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杨洁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0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周青帅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1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付燕林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2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B85AAB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赵安宿</w:t>
            </w:r>
          </w:p>
        </w:tc>
        <w:tc>
          <w:tcPr>
            <w:tcW w:w="849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B85AAB" w:rsidTr="00011304">
        <w:trPr>
          <w:trHeight w:hRule="exact" w:val="567"/>
          <w:jc w:val="center"/>
        </w:trPr>
        <w:tc>
          <w:tcPr>
            <w:tcW w:w="846" w:type="dxa"/>
            <w:vMerge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019010010050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唐瑶</w:t>
            </w:r>
          </w:p>
        </w:tc>
        <w:tc>
          <w:tcPr>
            <w:tcW w:w="849" w:type="dxa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11304" w:rsidRPr="00B85AAB" w:rsidTr="00011304">
        <w:trPr>
          <w:trHeight w:hRule="exact" w:val="567"/>
          <w:jc w:val="center"/>
        </w:trPr>
        <w:tc>
          <w:tcPr>
            <w:tcW w:w="846" w:type="dxa"/>
            <w:vMerge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984" w:type="dxa"/>
            <w:shd w:val="clear" w:color="auto" w:fill="auto"/>
            <w:noWrap/>
            <w:vAlign w:val="center"/>
          </w:tcPr>
          <w:p w:rsidR="00011304" w:rsidRPr="002E0203" w:rsidRDefault="00011304" w:rsidP="00011304">
            <w:r w:rsidRPr="002E0203">
              <w:rPr>
                <w:rFonts w:hint="eastAsia"/>
              </w:rPr>
              <w:t>2019110180091</w:t>
            </w:r>
          </w:p>
        </w:tc>
        <w:tc>
          <w:tcPr>
            <w:tcW w:w="1560" w:type="dxa"/>
            <w:shd w:val="clear" w:color="auto" w:fill="auto"/>
            <w:noWrap/>
            <w:vAlign w:val="center"/>
          </w:tcPr>
          <w:p w:rsidR="00011304" w:rsidRDefault="00011304" w:rsidP="00011304">
            <w:pPr>
              <w:jc w:val="center"/>
            </w:pPr>
            <w:r w:rsidRPr="002E0203">
              <w:rPr>
                <w:rFonts w:hint="eastAsia"/>
              </w:rPr>
              <w:t>李曼</w:t>
            </w:r>
          </w:p>
        </w:tc>
        <w:tc>
          <w:tcPr>
            <w:tcW w:w="849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12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6C45FA" w:rsidRDefault="006C45FA">
      <w:bookmarkStart w:id="0" w:name="_GoBack"/>
      <w:bookmarkEnd w:id="0"/>
    </w:p>
    <w:p w:rsidR="009F0DF9" w:rsidRDefault="009F0DF9">
      <w:pPr>
        <w:widowControl/>
        <w:jc w:val="left"/>
      </w:pPr>
      <w:r>
        <w:br w:type="page"/>
      </w:r>
    </w:p>
    <w:p w:rsidR="00153EAE" w:rsidRPr="006C45FA" w:rsidRDefault="00153EAE" w:rsidP="00153EAE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1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第七实验室</w:t>
      </w:r>
    </w:p>
    <w:p w:rsidR="00153EAE" w:rsidRDefault="00153EAE" w:rsidP="00153EAE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0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6,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7 日</w:t>
      </w:r>
    </w:p>
    <w:p w:rsidR="008D28D0" w:rsidRDefault="008D28D0" w:rsidP="008D28D0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0 – </w:t>
      </w:r>
      <w:r w:rsidR="003264BF">
        <w:rPr>
          <w:rFonts w:ascii="宋体" w:eastAsia="宋体" w:hAnsi="宋体" w:cs="宋体"/>
          <w:color w:val="000000"/>
          <w:kern w:val="0"/>
          <w:sz w:val="28"/>
        </w:rPr>
        <w:t>17:30</w:t>
      </w:r>
    </w:p>
    <w:p w:rsidR="00733F46" w:rsidRPr="006C45FA" w:rsidRDefault="00733F46" w:rsidP="00733F46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="00076A8D">
        <w:rPr>
          <w:rFonts w:ascii="宋体" w:eastAsia="宋体" w:hAnsi="宋体" w:cs="宋体" w:hint="eastAsia"/>
          <w:color w:val="000000"/>
          <w:kern w:val="0"/>
          <w:sz w:val="28"/>
        </w:rPr>
        <w:t>王琴容</w:t>
      </w:r>
    </w:p>
    <w:p w:rsidR="00A1104E" w:rsidRDefault="00A1104E"/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2126"/>
        <w:gridCol w:w="1276"/>
        <w:gridCol w:w="851"/>
        <w:gridCol w:w="708"/>
        <w:gridCol w:w="709"/>
        <w:gridCol w:w="851"/>
        <w:gridCol w:w="850"/>
      </w:tblGrid>
      <w:tr w:rsidR="00720C88" w:rsidRPr="009F0DF9" w:rsidTr="00720C88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720C88" w:rsidRDefault="00720C88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720C88" w:rsidRPr="009F0DF9" w:rsidRDefault="00720C88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:rsidR="00720C88" w:rsidRPr="009F0DF9" w:rsidRDefault="00720C88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720C88" w:rsidRPr="009F0DF9" w:rsidRDefault="00720C88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曾晓燕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贾岑岑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何小凤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彭煜晖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7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马彦琳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左婕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29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张芸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3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陈勇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3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周璐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3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何虹燕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3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杨和平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3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夏露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37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李家驹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39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李远迪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9F3776" w:rsidRPr="00B85AAB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40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陈金慧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</w:tcPr>
          <w:p w:rsidR="009F3776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01911001004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9F0DF9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代薇露</w:t>
            </w: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9F0DF9" w:rsidRDefault="009F3776" w:rsidP="009F377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9F3776" w:rsidRPr="009F0DF9" w:rsidTr="00720C88">
        <w:trPr>
          <w:trHeight w:hRule="exact" w:val="567"/>
          <w:jc w:val="center"/>
        </w:trPr>
        <w:tc>
          <w:tcPr>
            <w:tcW w:w="704" w:type="dxa"/>
            <w:vMerge/>
          </w:tcPr>
          <w:p w:rsidR="009F3776" w:rsidRPr="00F10322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2126" w:type="dxa"/>
            <w:shd w:val="clear" w:color="auto" w:fill="auto"/>
            <w:noWrap/>
            <w:vAlign w:val="center"/>
          </w:tcPr>
          <w:p w:rsidR="009F3776" w:rsidRPr="00520A75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520A75">
              <w:rPr>
                <w:rFonts w:ascii="宋体" w:eastAsia="宋体" w:hAnsi="宋体" w:cs="宋体"/>
                <w:color w:val="000000"/>
                <w:kern w:val="0"/>
                <w:sz w:val="24"/>
              </w:rPr>
              <w:t>2019110010063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:rsidR="009F3776" w:rsidRPr="00520A75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 w:rsidRPr="00520A75"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黄敏慧</w:t>
            </w:r>
          </w:p>
        </w:tc>
        <w:tc>
          <w:tcPr>
            <w:tcW w:w="851" w:type="dxa"/>
          </w:tcPr>
          <w:p w:rsidR="009F3776" w:rsidRPr="00520A75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9F3776" w:rsidRPr="00520A75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9F3776" w:rsidRPr="00520A75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9F3776" w:rsidRPr="00520A75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9F3776" w:rsidRPr="00520A75" w:rsidRDefault="009F3776" w:rsidP="009F3776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153EAE" w:rsidRDefault="00153EAE"/>
    <w:p w:rsidR="00664CCC" w:rsidRPr="006C45FA" w:rsidRDefault="00A1104E" w:rsidP="00664CCC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br w:type="page"/>
      </w:r>
      <w:r w:rsidR="00664CCC"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="00664CCC"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="00664CCC"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="00664CCC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664CCC"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="00664CCC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664CCC" w:rsidRPr="006C45FA">
        <w:rPr>
          <w:rFonts w:ascii="宋体" w:eastAsia="宋体" w:hAnsi="宋体" w:cs="宋体"/>
          <w:color w:val="000000"/>
          <w:kern w:val="0"/>
          <w:sz w:val="28"/>
        </w:rPr>
        <w:t>11楼</w:t>
      </w:r>
      <w:r w:rsidR="00664CCC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664CCC">
        <w:rPr>
          <w:rFonts w:ascii="宋体" w:eastAsia="宋体" w:hAnsi="宋体" w:cs="宋体" w:hint="eastAsia"/>
          <w:color w:val="000000"/>
          <w:kern w:val="0"/>
          <w:sz w:val="28"/>
        </w:rPr>
        <w:t>第</w:t>
      </w:r>
      <w:r w:rsidR="00841C22">
        <w:rPr>
          <w:rFonts w:ascii="宋体" w:eastAsia="宋体" w:hAnsi="宋体" w:cs="宋体" w:hint="eastAsia"/>
          <w:color w:val="000000"/>
          <w:kern w:val="0"/>
          <w:sz w:val="28"/>
        </w:rPr>
        <w:t>八</w:t>
      </w:r>
      <w:r w:rsidR="00664CCC">
        <w:rPr>
          <w:rFonts w:ascii="宋体" w:eastAsia="宋体" w:hAnsi="宋体" w:cs="宋体" w:hint="eastAsia"/>
          <w:color w:val="000000"/>
          <w:kern w:val="0"/>
          <w:sz w:val="28"/>
        </w:rPr>
        <w:t>实验室</w:t>
      </w:r>
    </w:p>
    <w:p w:rsidR="00664CCC" w:rsidRDefault="00664CCC" w:rsidP="00664CCC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0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6,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7 日</w:t>
      </w:r>
    </w:p>
    <w:p w:rsidR="00664CCC" w:rsidRDefault="00664CCC" w:rsidP="00664CCC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664CCC" w:rsidRPr="006C45FA" w:rsidRDefault="00664CCC" w:rsidP="00664CCC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="002C7139">
        <w:rPr>
          <w:rFonts w:ascii="宋体" w:eastAsia="宋体" w:hAnsi="宋体" w:cs="宋体" w:hint="eastAsia"/>
          <w:color w:val="000000"/>
          <w:kern w:val="0"/>
          <w:sz w:val="28"/>
        </w:rPr>
        <w:t>张婷</w:t>
      </w:r>
    </w:p>
    <w:p w:rsidR="00664CCC" w:rsidRPr="00664CCC" w:rsidRDefault="00664CCC" w:rsidP="00664CCC"/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A15300" w:rsidRPr="009F0DF9" w:rsidTr="007F7BD3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42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黄亚兰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43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谢建红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44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陈黎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45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赵砚驰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47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陈絮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50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苟小琴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52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杨鑫梅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53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毛成菊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54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石梦婷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56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杨筱萌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57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陈素素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59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朱丽娟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60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田竺青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62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李戈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A15300" w:rsidRPr="00B85AAB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76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向珈谊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A15300" w:rsidRPr="009F0DF9" w:rsidTr="00BA0AE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A15300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r w:rsidRPr="002E0203">
              <w:rPr>
                <w:rFonts w:hint="eastAsia"/>
              </w:rPr>
              <w:t>2019110010077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A15300" w:rsidRPr="002E0203" w:rsidRDefault="00A15300" w:rsidP="00A15300">
            <w:pPr>
              <w:jc w:val="center"/>
            </w:pPr>
            <w:r w:rsidRPr="002E0203">
              <w:rPr>
                <w:rFonts w:hint="eastAsia"/>
              </w:rPr>
              <w:t>吴艺璇</w:t>
            </w: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A15300" w:rsidRPr="009F0DF9" w:rsidRDefault="00A15300" w:rsidP="00A15300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11304" w:rsidRPr="009F0DF9" w:rsidTr="00924BC6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11304" w:rsidRPr="00B85AAB" w:rsidRDefault="00011304" w:rsidP="0001130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01901001005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11304" w:rsidRPr="00B85AAB" w:rsidRDefault="00011304" w:rsidP="0001130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宋辉</w:t>
            </w:r>
          </w:p>
        </w:tc>
        <w:tc>
          <w:tcPr>
            <w:tcW w:w="851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</w:tcPr>
          <w:p w:rsidR="00011304" w:rsidRPr="00F10322" w:rsidRDefault="00011304" w:rsidP="00011304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664CCC" w:rsidRDefault="00664CCC">
      <w:pPr>
        <w:widowControl/>
        <w:jc w:val="left"/>
      </w:pPr>
    </w:p>
    <w:p w:rsidR="00A1104E" w:rsidRDefault="00A1104E">
      <w:pPr>
        <w:widowControl/>
        <w:jc w:val="left"/>
      </w:pPr>
    </w:p>
    <w:p w:rsidR="00885D49" w:rsidRDefault="00BA0AE6" w:rsidP="00A15300">
      <w:pPr>
        <w:widowControl/>
        <w:jc w:val="left"/>
      </w:pPr>
      <w:r>
        <w:br w:type="page"/>
      </w:r>
    </w:p>
    <w:p w:rsidR="00E67A96" w:rsidRPr="006C45FA" w:rsidRDefault="00E67A96" w:rsidP="00E67A96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0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蛋白分析室</w:t>
      </w:r>
    </w:p>
    <w:p w:rsidR="00E67A96" w:rsidRDefault="00E67A96" w:rsidP="00E67A96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0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6,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7 日</w:t>
      </w:r>
    </w:p>
    <w:p w:rsidR="00E67A96" w:rsidRDefault="00E67A96" w:rsidP="00E67A96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E67A96" w:rsidRPr="006C45FA" w:rsidRDefault="00E67A96" w:rsidP="00E67A96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董阳婷</w:t>
      </w:r>
    </w:p>
    <w:p w:rsidR="00E67A96" w:rsidRPr="00E67A96" w:rsidRDefault="00E67A96" w:rsidP="00E67A96"/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4529FA" w:rsidRPr="009F0DF9" w:rsidTr="00D276B4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4529FA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78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邹琴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79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梁丹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80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张会芳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81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阮媛媛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82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殷存秀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83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康娅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97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何冰心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98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朱卫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099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熊秀琴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100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任天和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104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杨秀丽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106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唐蜜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10108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罗彩云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20170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王力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529FA" w:rsidRPr="00B85AAB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20174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陈婷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2419BD">
        <w:trPr>
          <w:trHeight w:hRule="exact" w:val="572"/>
          <w:jc w:val="center"/>
        </w:trPr>
        <w:tc>
          <w:tcPr>
            <w:tcW w:w="704" w:type="dxa"/>
            <w:vMerge/>
            <w:vAlign w:val="center"/>
          </w:tcPr>
          <w:p w:rsidR="004529FA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  <w:hideMark/>
          </w:tcPr>
          <w:p w:rsidR="004529FA" w:rsidRPr="00635300" w:rsidRDefault="004529FA" w:rsidP="004529FA">
            <w:pPr>
              <w:jc w:val="center"/>
            </w:pPr>
            <w:r w:rsidRPr="00635300">
              <w:rPr>
                <w:rFonts w:hint="eastAsia"/>
              </w:rPr>
              <w:t>2019110020218</w:t>
            </w:r>
          </w:p>
        </w:tc>
        <w:tc>
          <w:tcPr>
            <w:tcW w:w="1565" w:type="dxa"/>
            <w:shd w:val="clear" w:color="auto" w:fill="auto"/>
            <w:noWrap/>
            <w:vAlign w:val="center"/>
            <w:hideMark/>
          </w:tcPr>
          <w:p w:rsidR="004529FA" w:rsidRDefault="004529FA" w:rsidP="004529FA">
            <w:pPr>
              <w:jc w:val="center"/>
            </w:pPr>
            <w:r w:rsidRPr="00635300">
              <w:rPr>
                <w:rFonts w:hint="eastAsia"/>
              </w:rPr>
              <w:t>谯妍</w:t>
            </w: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529FA" w:rsidRPr="009F0DF9" w:rsidRDefault="004529FA" w:rsidP="004529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529FA" w:rsidRPr="009F0DF9" w:rsidTr="001A7C03">
        <w:trPr>
          <w:gridAfter w:val="7"/>
          <w:wAfter w:w="7371" w:type="dxa"/>
          <w:trHeight w:hRule="exact" w:val="90"/>
          <w:jc w:val="center"/>
        </w:trPr>
        <w:tc>
          <w:tcPr>
            <w:tcW w:w="704" w:type="dxa"/>
            <w:vMerge/>
            <w:vAlign w:val="center"/>
          </w:tcPr>
          <w:p w:rsidR="004529FA" w:rsidRPr="00F10322" w:rsidRDefault="004529FA" w:rsidP="004529FA">
            <w:pPr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E67A96" w:rsidRDefault="00E67A96" w:rsidP="00E67A96">
      <w:pPr>
        <w:widowControl/>
        <w:jc w:val="left"/>
      </w:pPr>
    </w:p>
    <w:p w:rsidR="00647278" w:rsidRDefault="00E67A96">
      <w:pPr>
        <w:widowControl/>
        <w:jc w:val="left"/>
      </w:pPr>
      <w:r>
        <w:br w:type="page"/>
      </w:r>
    </w:p>
    <w:p w:rsidR="00136B0F" w:rsidRPr="006C45FA" w:rsidRDefault="00136B0F" w:rsidP="00136B0F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1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第六实验室</w:t>
      </w:r>
    </w:p>
    <w:p w:rsidR="00136B0F" w:rsidRDefault="00136B0F" w:rsidP="00136B0F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23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24, 30 日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，</w:t>
      </w:r>
      <w:r>
        <w:rPr>
          <w:rFonts w:ascii="宋体" w:eastAsia="宋体" w:hAnsi="宋体" w:cs="宋体"/>
          <w:color w:val="000000"/>
          <w:kern w:val="0"/>
          <w:sz w:val="28"/>
        </w:rPr>
        <w:t>12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日</w:t>
      </w:r>
    </w:p>
    <w:p w:rsidR="00136B0F" w:rsidRDefault="00136B0F" w:rsidP="00136B0F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136B0F" w:rsidRPr="006C45FA" w:rsidRDefault="00136B0F" w:rsidP="00136B0F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何燕</w:t>
      </w:r>
    </w:p>
    <w:p w:rsidR="00136B0F" w:rsidRPr="00E67A96" w:rsidRDefault="00136B0F" w:rsidP="00136B0F"/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3C71FA" w:rsidRPr="009F0DF9" w:rsidTr="00E7585A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3C71FA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25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郑迪杰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33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周正龙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38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余震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39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鲜志芃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43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高航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44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朱久龙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45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何天慧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45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李书文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2045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刘刚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3063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王星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3064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吴春风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3064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张宇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val="581"/>
          <w:jc w:val="center"/>
        </w:trPr>
        <w:tc>
          <w:tcPr>
            <w:tcW w:w="704" w:type="dxa"/>
            <w:vMerge w:val="restart"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3064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罗忠福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3067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梁芳瑜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136B0F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3C71FA" w:rsidRPr="00B85AAB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201911004055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  <w:r w:rsidRPr="00C2793D">
              <w:rPr>
                <w:rFonts w:hint="eastAsia"/>
              </w:rPr>
              <w:t>夏彩霞</w:t>
            </w: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3C71FA" w:rsidRPr="009F0DF9" w:rsidTr="00E2204A">
        <w:trPr>
          <w:trHeight w:hRule="exact" w:val="572"/>
          <w:jc w:val="center"/>
        </w:trPr>
        <w:tc>
          <w:tcPr>
            <w:tcW w:w="704" w:type="dxa"/>
            <w:vMerge/>
            <w:tcBorders>
              <w:bottom w:val="single" w:sz="4" w:space="0" w:color="auto"/>
            </w:tcBorders>
            <w:vAlign w:val="center"/>
          </w:tcPr>
          <w:p w:rsidR="003C71FA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3C71FA" w:rsidRPr="00C2793D" w:rsidRDefault="003C71FA" w:rsidP="003C71FA">
            <w:pPr>
              <w:jc w:val="center"/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3C71FA" w:rsidRPr="009F0DF9" w:rsidRDefault="003C71FA" w:rsidP="003C71F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6A0985" w:rsidRDefault="006A0985">
      <w:pPr>
        <w:widowControl/>
        <w:jc w:val="left"/>
      </w:pPr>
      <w:r>
        <w:br w:type="page"/>
      </w:r>
    </w:p>
    <w:p w:rsidR="00AD4C58" w:rsidRPr="006C45FA" w:rsidRDefault="00AD4C58" w:rsidP="00AD4C58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1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第七实验室</w:t>
      </w:r>
    </w:p>
    <w:p w:rsidR="00AD4C58" w:rsidRDefault="00AD4C58" w:rsidP="00AD4C58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23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24, 30 日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，</w:t>
      </w:r>
      <w:r>
        <w:rPr>
          <w:rFonts w:ascii="宋体" w:eastAsia="宋体" w:hAnsi="宋体" w:cs="宋体"/>
          <w:color w:val="000000"/>
          <w:kern w:val="0"/>
          <w:sz w:val="28"/>
        </w:rPr>
        <w:t>12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日</w:t>
      </w:r>
    </w:p>
    <w:p w:rsidR="00AD4C58" w:rsidRDefault="00AD4C58" w:rsidP="00AD4C58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AD4C58" w:rsidRPr="006C45FA" w:rsidRDefault="00AD4C58" w:rsidP="00AD4C58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洪伟</w:t>
      </w:r>
    </w:p>
    <w:p w:rsidR="00AD4C58" w:rsidRPr="00E67A96" w:rsidRDefault="00AD4C58" w:rsidP="00AD4C58"/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063D19" w:rsidRPr="009F0DF9" w:rsidTr="00D00EC5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063D1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6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彭忠碧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6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焦松林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7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杨先凤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7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周倩倩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8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陈晓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8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颜蜜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8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王登杰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8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杨倩媛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8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张林源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8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杨梦兰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9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周瑞琦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9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任洪玥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val="581"/>
          <w:jc w:val="center"/>
        </w:trPr>
        <w:tc>
          <w:tcPr>
            <w:tcW w:w="704" w:type="dxa"/>
            <w:vMerge w:val="restart"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9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毕顶念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201911004059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0C7BE9" w:rsidRDefault="00063D19" w:rsidP="00063D19">
            <w:pPr>
              <w:jc w:val="center"/>
            </w:pPr>
            <w:r w:rsidRPr="000C7BE9">
              <w:rPr>
                <w:rFonts w:hint="eastAsia"/>
              </w:rPr>
              <w:t>李凤敏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063D19" w:rsidRPr="00B85AAB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161384" w:rsidRDefault="00063D19" w:rsidP="00063D19">
            <w:pPr>
              <w:jc w:val="center"/>
            </w:pPr>
            <w:r w:rsidRPr="00161384">
              <w:rPr>
                <w:rFonts w:hint="eastAsia"/>
              </w:rPr>
              <w:t>201911007012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161384" w:rsidRDefault="00063D19" w:rsidP="00063D19">
            <w:pPr>
              <w:jc w:val="center"/>
            </w:pPr>
            <w:r w:rsidRPr="00161384">
              <w:rPr>
                <w:rFonts w:hint="eastAsia"/>
              </w:rPr>
              <w:t>罗娟</w:t>
            </w: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063D19" w:rsidRPr="009F0DF9" w:rsidTr="007643FE">
        <w:trPr>
          <w:trHeight w:hRule="exact" w:val="572"/>
          <w:jc w:val="center"/>
        </w:trPr>
        <w:tc>
          <w:tcPr>
            <w:tcW w:w="704" w:type="dxa"/>
            <w:vMerge/>
            <w:tcBorders>
              <w:bottom w:val="single" w:sz="4" w:space="0" w:color="auto"/>
            </w:tcBorders>
            <w:vAlign w:val="center"/>
          </w:tcPr>
          <w:p w:rsidR="00063D1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063D19" w:rsidRPr="00C2793D" w:rsidRDefault="00063D19" w:rsidP="00063D19">
            <w:pPr>
              <w:jc w:val="center"/>
            </w:pP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063D19" w:rsidRPr="00C2793D" w:rsidRDefault="00063D19" w:rsidP="00063D19">
            <w:pPr>
              <w:jc w:val="center"/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063D19" w:rsidRPr="009F0DF9" w:rsidRDefault="00063D19" w:rsidP="00063D19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6A0985" w:rsidRDefault="00A92C5D" w:rsidP="00866635">
      <w:pPr>
        <w:widowControl/>
        <w:jc w:val="left"/>
      </w:pPr>
      <w:r>
        <w:br w:type="page"/>
      </w:r>
    </w:p>
    <w:p w:rsidR="00866635" w:rsidRPr="006C45FA" w:rsidRDefault="00866635" w:rsidP="00866635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0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蛋白分析室</w:t>
      </w:r>
    </w:p>
    <w:p w:rsidR="00866635" w:rsidRDefault="00866635" w:rsidP="00866635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23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,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24, 30 日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，</w:t>
      </w:r>
      <w:r>
        <w:rPr>
          <w:rFonts w:ascii="宋体" w:eastAsia="宋体" w:hAnsi="宋体" w:cs="宋体"/>
          <w:color w:val="000000"/>
          <w:kern w:val="0"/>
          <w:sz w:val="28"/>
        </w:rPr>
        <w:t>12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1日</w:t>
      </w:r>
    </w:p>
    <w:p w:rsidR="00866635" w:rsidRDefault="00866635" w:rsidP="00866635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866635" w:rsidRPr="00D24AA9" w:rsidRDefault="00866635" w:rsidP="00866635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刘颖</w:t>
      </w:r>
    </w:p>
    <w:p w:rsidR="00866635" w:rsidRPr="00E67A96" w:rsidRDefault="00866635" w:rsidP="00866635"/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6662CA" w:rsidRPr="009F0DF9" w:rsidTr="00625E8F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6662CA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1018008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周明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C2793D" w:rsidRDefault="006662CA" w:rsidP="006662CA">
            <w:pPr>
              <w:jc w:val="center"/>
            </w:pPr>
            <w:r w:rsidRPr="00C2793D">
              <w:rPr>
                <w:rFonts w:hint="eastAsia"/>
              </w:rPr>
              <w:t>201911004055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C2793D" w:rsidRDefault="006662CA" w:rsidP="006662CA">
            <w:pPr>
              <w:jc w:val="center"/>
            </w:pPr>
            <w:r w:rsidRPr="00C2793D">
              <w:rPr>
                <w:rFonts w:hint="eastAsia"/>
              </w:rPr>
              <w:t>胡宇欣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161384" w:rsidRDefault="006662CA" w:rsidP="006662CA">
            <w:pPr>
              <w:jc w:val="center"/>
            </w:pPr>
            <w:r w:rsidRPr="005025C1">
              <w:rPr>
                <w:rFonts w:hint="eastAsia"/>
              </w:rPr>
              <w:t>201911001003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161384" w:rsidRDefault="006662CA" w:rsidP="006662CA">
            <w:pPr>
              <w:jc w:val="center"/>
            </w:pPr>
            <w:r w:rsidRPr="005025C1">
              <w:rPr>
                <w:rFonts w:hint="eastAsia"/>
              </w:rPr>
              <w:t>黄佑娇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1018009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龚艺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1018009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陈静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1018009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林培双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1018009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杨丽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2002017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黄美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2002030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邱汗柯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2002031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董佳鑫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2002035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聂湘黔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2003070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郑晓丽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val="581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2003073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匡梦岚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201914002015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7D4A88">
              <w:rPr>
                <w:rFonts w:hint="eastAsia"/>
              </w:rPr>
              <w:t>黎姗姗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662CA" w:rsidRPr="00B85AAB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 w:rsidRPr="00C20AB4">
              <w:t>201911001001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7D4A88" w:rsidRDefault="006662CA" w:rsidP="006662CA">
            <w:pPr>
              <w:jc w:val="center"/>
            </w:pPr>
            <w:r>
              <w:t>杨碧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662CA" w:rsidRPr="009F0DF9" w:rsidTr="007643FE">
        <w:trPr>
          <w:trHeight w:hRule="exact" w:val="572"/>
          <w:jc w:val="center"/>
        </w:trPr>
        <w:tc>
          <w:tcPr>
            <w:tcW w:w="704" w:type="dxa"/>
            <w:vMerge/>
            <w:tcBorders>
              <w:bottom w:val="single" w:sz="4" w:space="0" w:color="auto"/>
            </w:tcBorders>
            <w:vAlign w:val="center"/>
          </w:tcPr>
          <w:p w:rsidR="006662CA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662CA" w:rsidRPr="00666E55" w:rsidRDefault="006662CA" w:rsidP="006662CA">
            <w:pPr>
              <w:jc w:val="center"/>
            </w:pPr>
            <w:r w:rsidRPr="00666E55">
              <w:rPr>
                <w:rFonts w:hint="eastAsia"/>
              </w:rPr>
              <w:t>201901001007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662CA" w:rsidRPr="00666E55" w:rsidRDefault="006662CA" w:rsidP="006662CA">
            <w:pPr>
              <w:jc w:val="center"/>
            </w:pPr>
            <w:r w:rsidRPr="00666E55">
              <w:rPr>
                <w:rFonts w:hint="eastAsia"/>
              </w:rPr>
              <w:t>周静</w:t>
            </w: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662CA" w:rsidRPr="009F0DF9" w:rsidRDefault="006662CA" w:rsidP="006662C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6A0985" w:rsidRDefault="006A0985">
      <w:pPr>
        <w:widowControl/>
        <w:jc w:val="left"/>
      </w:pPr>
    </w:p>
    <w:p w:rsidR="00D9378D" w:rsidRPr="002C7139" w:rsidRDefault="006D7A75" w:rsidP="00D9378D">
      <w:pPr>
        <w:widowControl/>
        <w:jc w:val="left"/>
      </w:pPr>
      <w:r>
        <w:br w:type="page"/>
      </w:r>
      <w:r w:rsidR="00D9378D"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="00D9378D"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="00D9378D"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="00D9378D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D9378D"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="00D9378D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D9378D" w:rsidRPr="006C45FA">
        <w:rPr>
          <w:rFonts w:ascii="宋体" w:eastAsia="宋体" w:hAnsi="宋体" w:cs="宋体"/>
          <w:color w:val="000000"/>
          <w:kern w:val="0"/>
          <w:sz w:val="28"/>
        </w:rPr>
        <w:t>1</w:t>
      </w:r>
      <w:r w:rsidR="00D9378D">
        <w:rPr>
          <w:rFonts w:ascii="宋体" w:eastAsia="宋体" w:hAnsi="宋体" w:cs="宋体"/>
          <w:color w:val="000000"/>
          <w:kern w:val="0"/>
          <w:sz w:val="28"/>
        </w:rPr>
        <w:t>1</w:t>
      </w:r>
      <w:r w:rsidR="00D9378D" w:rsidRPr="006C45FA">
        <w:rPr>
          <w:rFonts w:ascii="宋体" w:eastAsia="宋体" w:hAnsi="宋体" w:cs="宋体"/>
          <w:color w:val="000000"/>
          <w:kern w:val="0"/>
          <w:sz w:val="28"/>
        </w:rPr>
        <w:t>楼</w:t>
      </w:r>
      <w:r w:rsidR="00D9378D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D9378D">
        <w:rPr>
          <w:rFonts w:ascii="宋体" w:eastAsia="宋体" w:hAnsi="宋体" w:cs="宋体" w:hint="eastAsia"/>
          <w:color w:val="000000"/>
          <w:kern w:val="0"/>
          <w:sz w:val="28"/>
        </w:rPr>
        <w:t>第六实验室</w:t>
      </w:r>
    </w:p>
    <w:p w:rsidR="00D9378D" w:rsidRDefault="00D9378D" w:rsidP="00D9378D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26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9 日</w:t>
      </w:r>
    </w:p>
    <w:p w:rsidR="00D9378D" w:rsidRDefault="00D9378D" w:rsidP="00D9378D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D9378D" w:rsidRPr="006C45FA" w:rsidRDefault="00D9378D" w:rsidP="00D9378D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王婵娟</w:t>
      </w:r>
    </w:p>
    <w:p w:rsidR="00D9378D" w:rsidRPr="00D9378D" w:rsidRDefault="00D9378D" w:rsidP="00D9378D">
      <w:pPr>
        <w:widowControl/>
        <w:jc w:val="left"/>
      </w:pPr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E7502C" w:rsidRPr="009F0DF9" w:rsidTr="00ED672B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E7502C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06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薛建锋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06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邹健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07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秦田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13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张育泉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14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王尧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18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敖琴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20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黄韬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24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袁乡石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25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陈潮春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26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李英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34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穆毅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37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蒲茜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val="581"/>
          <w:jc w:val="center"/>
        </w:trPr>
        <w:tc>
          <w:tcPr>
            <w:tcW w:w="704" w:type="dxa"/>
            <w:vMerge w:val="restart"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39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杨钰涵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201911002043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  <w:r w:rsidRPr="00D65459">
              <w:rPr>
                <w:rFonts w:hint="eastAsia"/>
              </w:rPr>
              <w:t>龚涛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E7502C" w:rsidRPr="00B85AAB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7D4A88" w:rsidRDefault="00E7502C" w:rsidP="00E7502C">
            <w:pPr>
              <w:jc w:val="center"/>
            </w:pPr>
            <w:r w:rsidRPr="007D4A88">
              <w:rPr>
                <w:rFonts w:hint="eastAsia"/>
              </w:rPr>
              <w:t>201912005054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7D4A88" w:rsidRDefault="00E7502C" w:rsidP="00E7502C">
            <w:pPr>
              <w:jc w:val="center"/>
            </w:pPr>
            <w:r w:rsidRPr="007D4A88">
              <w:rPr>
                <w:rFonts w:hint="eastAsia"/>
              </w:rPr>
              <w:t>林海容</w:t>
            </w: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E7502C" w:rsidRPr="009F0DF9" w:rsidTr="007643FE">
        <w:trPr>
          <w:trHeight w:hRule="exact" w:val="572"/>
          <w:jc w:val="center"/>
        </w:trPr>
        <w:tc>
          <w:tcPr>
            <w:tcW w:w="704" w:type="dxa"/>
            <w:vMerge/>
            <w:tcBorders>
              <w:bottom w:val="single" w:sz="4" w:space="0" w:color="auto"/>
            </w:tcBorders>
            <w:vAlign w:val="center"/>
          </w:tcPr>
          <w:p w:rsidR="00E7502C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E7502C" w:rsidRPr="00D65459" w:rsidRDefault="00E7502C" w:rsidP="00E7502C">
            <w:pPr>
              <w:jc w:val="center"/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E7502C" w:rsidRPr="009F0DF9" w:rsidRDefault="00E7502C" w:rsidP="00E7502C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CD4DB4" w:rsidRPr="006C45FA" w:rsidRDefault="006A0985" w:rsidP="00CD4DB4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br w:type="page"/>
      </w:r>
      <w:r w:rsidR="00CD4DB4"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="00CD4DB4"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="00CD4DB4"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="00CD4DB4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CD4DB4"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="00CD4DB4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CD4DB4" w:rsidRPr="006C45FA">
        <w:rPr>
          <w:rFonts w:ascii="宋体" w:eastAsia="宋体" w:hAnsi="宋体" w:cs="宋体"/>
          <w:color w:val="000000"/>
          <w:kern w:val="0"/>
          <w:sz w:val="28"/>
        </w:rPr>
        <w:t>1</w:t>
      </w:r>
      <w:r w:rsidR="00CD4DB4">
        <w:rPr>
          <w:rFonts w:ascii="宋体" w:eastAsia="宋体" w:hAnsi="宋体" w:cs="宋体"/>
          <w:color w:val="000000"/>
          <w:kern w:val="0"/>
          <w:sz w:val="28"/>
        </w:rPr>
        <w:t>1</w:t>
      </w:r>
      <w:r w:rsidR="00CD4DB4" w:rsidRPr="006C45FA">
        <w:rPr>
          <w:rFonts w:ascii="宋体" w:eastAsia="宋体" w:hAnsi="宋体" w:cs="宋体"/>
          <w:color w:val="000000"/>
          <w:kern w:val="0"/>
          <w:sz w:val="28"/>
        </w:rPr>
        <w:t>楼</w:t>
      </w:r>
      <w:r w:rsidR="00CD4DB4"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="00CD4DB4">
        <w:rPr>
          <w:rFonts w:ascii="宋体" w:eastAsia="宋体" w:hAnsi="宋体" w:cs="宋体" w:hint="eastAsia"/>
          <w:color w:val="000000"/>
          <w:kern w:val="0"/>
          <w:sz w:val="28"/>
        </w:rPr>
        <w:t>第八实验室</w:t>
      </w:r>
    </w:p>
    <w:p w:rsidR="00CD4DB4" w:rsidRDefault="00CD4DB4" w:rsidP="00CD4DB4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26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9 日</w:t>
      </w:r>
    </w:p>
    <w:p w:rsidR="00CD4DB4" w:rsidRDefault="00CD4DB4" w:rsidP="00CD4DB4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CD4DB4" w:rsidRDefault="00CD4DB4" w:rsidP="00CD4DB4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谢渊</w:t>
      </w:r>
    </w:p>
    <w:p w:rsidR="00CD4DB4" w:rsidRPr="006C45FA" w:rsidRDefault="00CD4DB4" w:rsidP="00CD4DB4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辅助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>
        <w:rPr>
          <w:rFonts w:ascii="宋体" w:eastAsia="宋体" w:hAnsi="宋体" w:cs="宋体"/>
          <w:color w:val="000000"/>
          <w:kern w:val="0"/>
          <w:sz w:val="28"/>
        </w:rPr>
        <w:t>张文萍</w:t>
      </w:r>
    </w:p>
    <w:p w:rsidR="00173529" w:rsidRPr="00D9378D" w:rsidRDefault="00173529" w:rsidP="00CD4DB4">
      <w:pPr>
        <w:widowControl/>
        <w:jc w:val="left"/>
      </w:pPr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C41618" w:rsidRPr="009F0DF9" w:rsidTr="008426A5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C41618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2043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李娅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2044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伏红颖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2045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蒋万威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5053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刘宝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5055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方兴艳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5055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聂微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8048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刘纯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8048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孟茂花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1008048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霍花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2002016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李润红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2002019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翁燕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2002025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陈乾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val="581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2003070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杨良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201913002011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  <w:r w:rsidRPr="006477A7">
              <w:rPr>
                <w:rFonts w:hint="eastAsia"/>
              </w:rPr>
              <w:t>庞学宇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6477A7" w:rsidRDefault="00C41618" w:rsidP="00C41618">
            <w:pPr>
              <w:jc w:val="center"/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72"/>
          <w:jc w:val="center"/>
        </w:trPr>
        <w:tc>
          <w:tcPr>
            <w:tcW w:w="704" w:type="dxa"/>
            <w:vMerge/>
            <w:tcBorders>
              <w:bottom w:val="single" w:sz="4" w:space="0" w:color="auto"/>
            </w:tcBorders>
            <w:vAlign w:val="center"/>
          </w:tcPr>
          <w:p w:rsidR="00C41618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D65459" w:rsidRDefault="00C41618" w:rsidP="00C41618">
            <w:pPr>
              <w:jc w:val="center"/>
            </w:pP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D65459" w:rsidRDefault="00C41618" w:rsidP="00C41618">
            <w:pPr>
              <w:jc w:val="center"/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6D7A75" w:rsidRDefault="00173529">
      <w:pPr>
        <w:widowControl/>
        <w:jc w:val="left"/>
      </w:pPr>
      <w:r>
        <w:br w:type="page"/>
      </w:r>
    </w:p>
    <w:p w:rsidR="00CD4DB4" w:rsidRDefault="00CD4DB4" w:rsidP="00CD4DB4">
      <w:pPr>
        <w:widowControl/>
        <w:jc w:val="left"/>
      </w:pPr>
    </w:p>
    <w:p w:rsidR="00CD4DB4" w:rsidRPr="006C45FA" w:rsidRDefault="00CD4DB4" w:rsidP="00CD4DB4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1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第七实验室</w:t>
      </w:r>
    </w:p>
    <w:p w:rsidR="00CD4DB4" w:rsidRDefault="00CD4DB4" w:rsidP="00CD4DB4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1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26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9 日</w:t>
      </w:r>
    </w:p>
    <w:p w:rsidR="00CD4DB4" w:rsidRDefault="00CD4DB4" w:rsidP="00CD4DB4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CD4DB4" w:rsidRPr="006C45FA" w:rsidRDefault="00CD4DB4" w:rsidP="00CD4DB4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="00414985">
        <w:rPr>
          <w:rFonts w:ascii="宋体" w:eastAsia="宋体" w:hAnsi="宋体" w:cs="宋体" w:hint="eastAsia"/>
          <w:color w:val="000000"/>
          <w:kern w:val="0"/>
          <w:sz w:val="28"/>
        </w:rPr>
        <w:t>赵艳</w:t>
      </w:r>
    </w:p>
    <w:p w:rsidR="00CD4DB4" w:rsidRPr="00CD4DB4" w:rsidRDefault="00CD4DB4" w:rsidP="00CD4DB4">
      <w:pPr>
        <w:widowControl/>
        <w:jc w:val="left"/>
      </w:pPr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C41618" w:rsidRPr="009F0DF9" w:rsidTr="00E11D28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C41618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3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杨小余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3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汪浪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3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任吉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3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金泳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4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陈钢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4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石荟函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4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张成思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4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龚荣府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4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任娅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4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袁艳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4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袁蕴馨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5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卢虞夫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val="581"/>
          <w:jc w:val="center"/>
        </w:trPr>
        <w:tc>
          <w:tcPr>
            <w:tcW w:w="704" w:type="dxa"/>
            <w:vMerge w:val="restart"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201911005055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161384" w:rsidRDefault="00C41618" w:rsidP="00C41618">
            <w:pPr>
              <w:jc w:val="center"/>
            </w:pPr>
            <w:r w:rsidRPr="00161384">
              <w:rPr>
                <w:rFonts w:hint="eastAsia"/>
              </w:rPr>
              <w:t>花登雄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0C7BE9" w:rsidRDefault="00C41618" w:rsidP="00C41618">
            <w:pPr>
              <w:jc w:val="center"/>
            </w:pPr>
            <w:r w:rsidRPr="000C7BE9">
              <w:rPr>
                <w:rFonts w:hint="eastAsia"/>
              </w:rPr>
              <w:t>201911005053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0C7BE9" w:rsidRDefault="00C41618" w:rsidP="00C41618">
            <w:pPr>
              <w:jc w:val="center"/>
            </w:pPr>
            <w:r w:rsidRPr="000C7BE9">
              <w:rPr>
                <w:rFonts w:hint="eastAsia"/>
              </w:rPr>
              <w:t>包伦敏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C41618" w:rsidRPr="00B85AAB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0C7BE9" w:rsidRDefault="00C41618" w:rsidP="00C41618">
            <w:pPr>
              <w:jc w:val="center"/>
            </w:pPr>
            <w:r w:rsidRPr="000C7BE9">
              <w:rPr>
                <w:rFonts w:hint="eastAsia"/>
              </w:rPr>
              <w:t>201911005053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0C7BE9" w:rsidRDefault="00C41618" w:rsidP="00C41618">
            <w:pPr>
              <w:jc w:val="center"/>
            </w:pPr>
            <w:r w:rsidRPr="000C7BE9">
              <w:rPr>
                <w:rFonts w:hint="eastAsia"/>
              </w:rPr>
              <w:t>马润</w:t>
            </w: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C41618" w:rsidRPr="009F0DF9" w:rsidTr="007643FE">
        <w:trPr>
          <w:trHeight w:hRule="exact" w:val="572"/>
          <w:jc w:val="center"/>
        </w:trPr>
        <w:tc>
          <w:tcPr>
            <w:tcW w:w="704" w:type="dxa"/>
            <w:vMerge/>
            <w:tcBorders>
              <w:bottom w:val="single" w:sz="4" w:space="0" w:color="auto"/>
            </w:tcBorders>
            <w:vAlign w:val="center"/>
          </w:tcPr>
          <w:p w:rsidR="00C41618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C41618" w:rsidRPr="00D65459" w:rsidRDefault="00C41618" w:rsidP="00C41618">
            <w:pPr>
              <w:jc w:val="center"/>
            </w:pP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C41618" w:rsidRPr="00D65459" w:rsidRDefault="00C41618" w:rsidP="00C41618">
            <w:pPr>
              <w:jc w:val="center"/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C41618" w:rsidRPr="009F0DF9" w:rsidRDefault="00C41618" w:rsidP="00C41618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6177F4" w:rsidRDefault="00CD4DB4">
      <w:pPr>
        <w:widowControl/>
        <w:jc w:val="left"/>
      </w:pPr>
      <w:r>
        <w:br w:type="page"/>
      </w:r>
    </w:p>
    <w:p w:rsidR="009E5121" w:rsidRPr="009E5121" w:rsidRDefault="009E5121" w:rsidP="009E5121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9E5121">
        <w:rPr>
          <w:rFonts w:ascii="宋体" w:eastAsia="宋体" w:hAnsi="宋体" w:cs="宋体" w:hint="eastAsia"/>
          <w:color w:val="000000"/>
          <w:kern w:val="0"/>
          <w:sz w:val="28"/>
        </w:rPr>
        <w:lastRenderedPageBreak/>
        <w:t>地点：贵州医科大学-科技大楼-11楼-第六实验室</w:t>
      </w:r>
    </w:p>
    <w:p w:rsidR="009E5121" w:rsidRPr="009E5121" w:rsidRDefault="009E5121" w:rsidP="009E5121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9E5121">
        <w:rPr>
          <w:rFonts w:ascii="宋体" w:eastAsia="宋体" w:hAnsi="宋体" w:cs="宋体" w:hint="eastAsia"/>
          <w:color w:val="000000"/>
          <w:kern w:val="0"/>
          <w:sz w:val="28"/>
        </w:rPr>
        <w:t>时间：2019 年 12 月 28- 29 日</w:t>
      </w:r>
    </w:p>
    <w:p w:rsidR="009E5121" w:rsidRPr="009E5121" w:rsidRDefault="009E5121" w:rsidP="005065CF">
      <w:pPr>
        <w:widowControl/>
        <w:ind w:firstLineChars="300" w:firstLine="840"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9E5121">
        <w:rPr>
          <w:rFonts w:ascii="宋体" w:eastAsia="宋体" w:hAnsi="宋体" w:cs="宋体" w:hint="eastAsia"/>
          <w:color w:val="000000"/>
          <w:kern w:val="0"/>
          <w:sz w:val="28"/>
        </w:rPr>
        <w:t>早上 9:00 – 17:30</w:t>
      </w:r>
    </w:p>
    <w:p w:rsidR="009E5121" w:rsidRPr="0025139F" w:rsidRDefault="009E5121" w:rsidP="009E5121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9E5121">
        <w:rPr>
          <w:rFonts w:ascii="宋体" w:eastAsia="宋体" w:hAnsi="宋体" w:cs="宋体" w:hint="eastAsia"/>
          <w:color w:val="000000"/>
          <w:kern w:val="0"/>
          <w:sz w:val="28"/>
        </w:rPr>
        <w:t>任课教师：陈江</w:t>
      </w:r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6177F4" w:rsidRPr="009F0DF9" w:rsidTr="00A30BA5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6177F4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01001002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李化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1002025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吴纯宸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1002025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雷林翰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25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张艾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29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王洋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32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林鸿溢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32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陈宁益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33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张永康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33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张永建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35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胡露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41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穆珺玉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2043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古家润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08050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古先扬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2017046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兰岚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3001001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王帅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3001001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王硕石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9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3001002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刘蕊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3001002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田世维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6177F4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6177F4" w:rsidRPr="00B85AAB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2019130010023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6177F4" w:rsidRPr="00C62406" w:rsidRDefault="006177F4" w:rsidP="006177F4">
            <w:pPr>
              <w:jc w:val="center"/>
            </w:pPr>
            <w:r w:rsidRPr="00C62406">
              <w:rPr>
                <w:rFonts w:hint="eastAsia"/>
              </w:rPr>
              <w:t>段彦林</w:t>
            </w: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6177F4" w:rsidRPr="009F0DF9" w:rsidRDefault="006177F4" w:rsidP="006177F4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5065CF" w:rsidRPr="006C45FA" w:rsidRDefault="005065CF" w:rsidP="005065CF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/>
          <w:color w:val="000000"/>
          <w:kern w:val="0"/>
          <w:sz w:val="28"/>
        </w:rPr>
        <w:lastRenderedPageBreak/>
        <w:t>地点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：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贵州医科大学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科技大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1</w:t>
      </w:r>
      <w:r>
        <w:rPr>
          <w:rFonts w:ascii="宋体" w:eastAsia="宋体" w:hAnsi="宋体" w:cs="宋体"/>
          <w:color w:val="000000"/>
          <w:kern w:val="0"/>
          <w:sz w:val="28"/>
        </w:rPr>
        <w:t>1</w:t>
      </w:r>
      <w:r w:rsidRPr="006C45FA">
        <w:rPr>
          <w:rFonts w:ascii="宋体" w:eastAsia="宋体" w:hAnsi="宋体" w:cs="宋体"/>
          <w:color w:val="000000"/>
          <w:kern w:val="0"/>
          <w:sz w:val="28"/>
        </w:rPr>
        <w:t>楼</w:t>
      </w: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第八实验室</w:t>
      </w:r>
    </w:p>
    <w:p w:rsidR="005065CF" w:rsidRDefault="005065CF" w:rsidP="00414985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 w:rsidRPr="006C45FA">
        <w:rPr>
          <w:rFonts w:ascii="宋体" w:eastAsia="宋体" w:hAnsi="宋体" w:cs="宋体" w:hint="eastAsia"/>
          <w:color w:val="000000"/>
          <w:kern w:val="0"/>
          <w:sz w:val="28"/>
        </w:rPr>
        <w:t>时间：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019 年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12 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28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-</w:t>
      </w:r>
      <w:r>
        <w:rPr>
          <w:rFonts w:ascii="宋体" w:eastAsia="宋体" w:hAnsi="宋体" w:cs="宋体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2</w:t>
      </w:r>
      <w:r>
        <w:rPr>
          <w:rFonts w:ascii="宋体" w:eastAsia="宋体" w:hAnsi="宋体" w:cs="宋体"/>
          <w:color w:val="000000"/>
          <w:kern w:val="0"/>
          <w:sz w:val="28"/>
        </w:rPr>
        <w:t>9 日</w:t>
      </w:r>
      <w:r w:rsidR="00414985">
        <w:rPr>
          <w:rFonts w:ascii="宋体" w:eastAsia="宋体" w:hAnsi="宋体" w:cs="宋体" w:hint="eastAsia"/>
          <w:color w:val="000000"/>
          <w:kern w:val="0"/>
          <w:sz w:val="28"/>
        </w:rPr>
        <w:t xml:space="preserve">     </w:t>
      </w:r>
      <w:r>
        <w:rPr>
          <w:rFonts w:ascii="宋体" w:eastAsia="宋体" w:hAnsi="宋体" w:cs="宋体"/>
          <w:color w:val="000000"/>
          <w:kern w:val="0"/>
          <w:sz w:val="28"/>
        </w:rPr>
        <w:t>早上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</w:rPr>
        <w:t>9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:0</w:t>
      </w:r>
      <w:r>
        <w:rPr>
          <w:rFonts w:ascii="宋体" w:eastAsia="宋体" w:hAnsi="宋体" w:cs="宋体"/>
          <w:color w:val="000000"/>
          <w:kern w:val="0"/>
          <w:sz w:val="28"/>
        </w:rPr>
        <w:t>0 – 17:30</w:t>
      </w:r>
    </w:p>
    <w:p w:rsidR="005065CF" w:rsidRPr="00644D99" w:rsidRDefault="005065CF" w:rsidP="005065CF">
      <w:pPr>
        <w:widowControl/>
        <w:jc w:val="left"/>
        <w:rPr>
          <w:rFonts w:ascii="宋体" w:eastAsia="宋体" w:hAnsi="宋体" w:cs="宋体"/>
          <w:color w:val="000000"/>
          <w:kern w:val="0"/>
          <w:sz w:val="28"/>
        </w:rPr>
      </w:pPr>
      <w:r>
        <w:rPr>
          <w:rFonts w:ascii="宋体" w:eastAsia="宋体" w:hAnsi="宋体" w:cs="宋体"/>
          <w:color w:val="000000"/>
          <w:kern w:val="0"/>
          <w:sz w:val="28"/>
        </w:rPr>
        <w:t>任课教师</w:t>
      </w:r>
      <w:r>
        <w:rPr>
          <w:rFonts w:ascii="宋体" w:eastAsia="宋体" w:hAnsi="宋体" w:cs="宋体" w:hint="eastAsia"/>
          <w:color w:val="000000"/>
          <w:kern w:val="0"/>
          <w:sz w:val="28"/>
        </w:rPr>
        <w:t>：邓婕</w:t>
      </w:r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1837"/>
        <w:gridCol w:w="1565"/>
        <w:gridCol w:w="851"/>
        <w:gridCol w:w="708"/>
        <w:gridCol w:w="709"/>
        <w:gridCol w:w="851"/>
        <w:gridCol w:w="850"/>
      </w:tblGrid>
      <w:tr w:rsidR="0050649A" w:rsidRPr="009F0DF9" w:rsidTr="003C1A8C">
        <w:trPr>
          <w:trHeight w:hRule="exact" w:val="567"/>
          <w:jc w:val="center"/>
        </w:trPr>
        <w:tc>
          <w:tcPr>
            <w:tcW w:w="704" w:type="dxa"/>
            <w:vAlign w:val="center"/>
          </w:tcPr>
          <w:p w:rsidR="0050649A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编号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学号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姓名</w:t>
            </w:r>
          </w:p>
        </w:tc>
        <w:tc>
          <w:tcPr>
            <w:tcW w:w="3969" w:type="dxa"/>
            <w:gridSpan w:val="5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实验成绩</w:t>
            </w: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1002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张富敏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1006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王泽林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2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1007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鲁力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1009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裴曾松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3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1009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雷安会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1011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熊思永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4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2000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梁晓艳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2000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刘昕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5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2005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刘鹏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20077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陈代栎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6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2013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张凤宁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20210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伍俊鹏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7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50015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王恒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50031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任燕燕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8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5003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代光艳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50649A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50649A" w:rsidRPr="00B85AAB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2019130050044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50649A" w:rsidRPr="00B909D0" w:rsidRDefault="0050649A" w:rsidP="0050649A">
            <w:pPr>
              <w:jc w:val="center"/>
            </w:pPr>
            <w:r w:rsidRPr="00B909D0">
              <w:rPr>
                <w:rFonts w:hint="eastAsia"/>
              </w:rPr>
              <w:t>张如平</w:t>
            </w: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50649A" w:rsidRPr="009F0DF9" w:rsidRDefault="0050649A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E28AD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E28AD" w:rsidRPr="00B85AAB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9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4E28AD" w:rsidRPr="00B909D0" w:rsidRDefault="004E28AD" w:rsidP="0050649A">
            <w:pPr>
              <w:jc w:val="center"/>
            </w:pPr>
            <w:r w:rsidRPr="00B909D0">
              <w:rPr>
                <w:rFonts w:hint="eastAsia"/>
              </w:rPr>
              <w:t>2019130050082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4E28AD" w:rsidRPr="00B909D0" w:rsidRDefault="004E28AD" w:rsidP="0050649A">
            <w:pPr>
              <w:jc w:val="center"/>
            </w:pPr>
            <w:r w:rsidRPr="00B909D0">
              <w:rPr>
                <w:rFonts w:hint="eastAsia"/>
              </w:rPr>
              <w:t>冉连会</w:t>
            </w:r>
          </w:p>
        </w:tc>
        <w:tc>
          <w:tcPr>
            <w:tcW w:w="851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E28AD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E28AD" w:rsidRPr="00B85AAB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4E28AD" w:rsidRPr="00B909D0" w:rsidRDefault="004E28AD" w:rsidP="0050649A">
            <w:pPr>
              <w:jc w:val="center"/>
            </w:pPr>
            <w:r w:rsidRPr="00B909D0">
              <w:rPr>
                <w:rFonts w:hint="eastAsia"/>
              </w:rPr>
              <w:t>2019130050209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4E28AD" w:rsidRPr="00B909D0" w:rsidRDefault="004E28AD" w:rsidP="0050649A">
            <w:pPr>
              <w:jc w:val="center"/>
            </w:pPr>
            <w:r w:rsidRPr="00B909D0">
              <w:rPr>
                <w:rFonts w:hint="eastAsia"/>
              </w:rPr>
              <w:t>刘灿</w:t>
            </w:r>
          </w:p>
        </w:tc>
        <w:tc>
          <w:tcPr>
            <w:tcW w:w="851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E28AD" w:rsidRPr="009F0DF9" w:rsidTr="007643FE">
        <w:trPr>
          <w:trHeight w:hRule="exact" w:val="567"/>
          <w:jc w:val="center"/>
        </w:trPr>
        <w:tc>
          <w:tcPr>
            <w:tcW w:w="704" w:type="dxa"/>
            <w:vMerge w:val="restart"/>
            <w:vAlign w:val="center"/>
          </w:tcPr>
          <w:p w:rsidR="004E28AD" w:rsidRPr="00B85AAB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</w:rPr>
              <w:t>1</w:t>
            </w:r>
            <w:r>
              <w:rPr>
                <w:rFonts w:ascii="宋体" w:eastAsia="宋体" w:hAnsi="宋体" w:cs="宋体"/>
                <w:color w:val="000000"/>
                <w:kern w:val="0"/>
                <w:sz w:val="24"/>
              </w:rPr>
              <w:t>0</w:t>
            </w: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4E28AD" w:rsidRPr="00B909D0" w:rsidRDefault="004E28AD" w:rsidP="0050649A">
            <w:pPr>
              <w:jc w:val="center"/>
            </w:pPr>
            <w:r w:rsidRPr="00B909D0">
              <w:rPr>
                <w:rFonts w:hint="eastAsia"/>
              </w:rPr>
              <w:t>2210660180188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4E28AD" w:rsidRPr="00B909D0" w:rsidRDefault="004E28AD" w:rsidP="0050649A">
            <w:pPr>
              <w:jc w:val="center"/>
            </w:pPr>
            <w:r w:rsidRPr="00B909D0">
              <w:rPr>
                <w:rFonts w:hint="eastAsia"/>
              </w:rPr>
              <w:t>王毅</w:t>
            </w:r>
          </w:p>
        </w:tc>
        <w:tc>
          <w:tcPr>
            <w:tcW w:w="851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E28AD" w:rsidRPr="009F0DF9" w:rsidRDefault="004E28AD" w:rsidP="0050649A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  <w:tr w:rsidR="004E28AD" w:rsidRPr="009F0DF9" w:rsidTr="007643FE">
        <w:trPr>
          <w:trHeight w:hRule="exact" w:val="567"/>
          <w:jc w:val="center"/>
        </w:trPr>
        <w:tc>
          <w:tcPr>
            <w:tcW w:w="704" w:type="dxa"/>
            <w:vMerge/>
            <w:vAlign w:val="center"/>
          </w:tcPr>
          <w:p w:rsidR="004E28AD" w:rsidRPr="00B85AAB" w:rsidRDefault="004E28AD" w:rsidP="004E28AD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1837" w:type="dxa"/>
            <w:shd w:val="clear" w:color="auto" w:fill="auto"/>
            <w:noWrap/>
            <w:vAlign w:val="center"/>
          </w:tcPr>
          <w:p w:rsidR="004E28AD" w:rsidRPr="006477A7" w:rsidRDefault="004E28AD" w:rsidP="004E28AD">
            <w:pPr>
              <w:jc w:val="center"/>
            </w:pPr>
            <w:r w:rsidRPr="006477A7">
              <w:rPr>
                <w:rFonts w:hint="eastAsia"/>
              </w:rPr>
              <w:t>2019130020206</w:t>
            </w:r>
          </w:p>
        </w:tc>
        <w:tc>
          <w:tcPr>
            <w:tcW w:w="1565" w:type="dxa"/>
            <w:shd w:val="clear" w:color="auto" w:fill="auto"/>
            <w:noWrap/>
            <w:vAlign w:val="center"/>
          </w:tcPr>
          <w:p w:rsidR="004E28AD" w:rsidRPr="006477A7" w:rsidRDefault="004E28AD" w:rsidP="004E28AD">
            <w:pPr>
              <w:jc w:val="center"/>
            </w:pPr>
            <w:r w:rsidRPr="006477A7">
              <w:rPr>
                <w:rFonts w:hint="eastAsia"/>
              </w:rPr>
              <w:t>龙阳</w:t>
            </w:r>
          </w:p>
        </w:tc>
        <w:tc>
          <w:tcPr>
            <w:tcW w:w="851" w:type="dxa"/>
            <w:vAlign w:val="center"/>
          </w:tcPr>
          <w:p w:rsidR="004E28AD" w:rsidRPr="009F0DF9" w:rsidRDefault="004E28AD" w:rsidP="004E28AD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8" w:type="dxa"/>
            <w:vAlign w:val="center"/>
          </w:tcPr>
          <w:p w:rsidR="004E28AD" w:rsidRPr="009F0DF9" w:rsidRDefault="004E28AD" w:rsidP="004E28AD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709" w:type="dxa"/>
            <w:vAlign w:val="center"/>
          </w:tcPr>
          <w:p w:rsidR="004E28AD" w:rsidRPr="009F0DF9" w:rsidRDefault="004E28AD" w:rsidP="004E28AD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1" w:type="dxa"/>
            <w:vAlign w:val="center"/>
          </w:tcPr>
          <w:p w:rsidR="004E28AD" w:rsidRPr="009F0DF9" w:rsidRDefault="004E28AD" w:rsidP="004E28AD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  <w:tc>
          <w:tcPr>
            <w:tcW w:w="850" w:type="dxa"/>
            <w:vAlign w:val="center"/>
          </w:tcPr>
          <w:p w:rsidR="004E28AD" w:rsidRPr="009F0DF9" w:rsidRDefault="004E28AD" w:rsidP="004E28AD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4"/>
              </w:rPr>
            </w:pPr>
          </w:p>
        </w:tc>
      </w:tr>
    </w:tbl>
    <w:p w:rsidR="00DB478D" w:rsidRPr="006477A7" w:rsidRDefault="00DB478D" w:rsidP="009406FE"/>
    <w:sectPr w:rsidR="00DB478D" w:rsidRPr="006477A7" w:rsidSect="00A96F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74F1" w:rsidRDefault="000174F1" w:rsidP="003E20E5">
      <w:r>
        <w:separator/>
      </w:r>
    </w:p>
  </w:endnote>
  <w:endnote w:type="continuationSeparator" w:id="0">
    <w:p w:rsidR="000174F1" w:rsidRDefault="000174F1" w:rsidP="003E2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74F1" w:rsidRDefault="000174F1" w:rsidP="003E20E5">
      <w:r>
        <w:separator/>
      </w:r>
    </w:p>
  </w:footnote>
  <w:footnote w:type="continuationSeparator" w:id="0">
    <w:p w:rsidR="000174F1" w:rsidRDefault="000174F1" w:rsidP="003E20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OysLA0M7Q0NDUyN7dU0lEKTi0uzszPAykwNKwFAKCRABktAAAA"/>
  </w:docVars>
  <w:rsids>
    <w:rsidRoot w:val="00571695"/>
    <w:rsid w:val="00002FF6"/>
    <w:rsid w:val="00011304"/>
    <w:rsid w:val="000174F1"/>
    <w:rsid w:val="00060453"/>
    <w:rsid w:val="00063D19"/>
    <w:rsid w:val="00076A8D"/>
    <w:rsid w:val="000C7BE9"/>
    <w:rsid w:val="000F3868"/>
    <w:rsid w:val="00134E81"/>
    <w:rsid w:val="00136B0F"/>
    <w:rsid w:val="00140E53"/>
    <w:rsid w:val="00153EAE"/>
    <w:rsid w:val="00160EA8"/>
    <w:rsid w:val="00161384"/>
    <w:rsid w:val="00171586"/>
    <w:rsid w:val="00173529"/>
    <w:rsid w:val="00174146"/>
    <w:rsid w:val="00182672"/>
    <w:rsid w:val="001A7C03"/>
    <w:rsid w:val="002419BD"/>
    <w:rsid w:val="00241D28"/>
    <w:rsid w:val="0025139F"/>
    <w:rsid w:val="00264E66"/>
    <w:rsid w:val="002861F8"/>
    <w:rsid w:val="002C7139"/>
    <w:rsid w:val="002E605C"/>
    <w:rsid w:val="002F59D6"/>
    <w:rsid w:val="003264BF"/>
    <w:rsid w:val="00327D8A"/>
    <w:rsid w:val="00390F87"/>
    <w:rsid w:val="003C71FA"/>
    <w:rsid w:val="003E20E5"/>
    <w:rsid w:val="00414985"/>
    <w:rsid w:val="004246B7"/>
    <w:rsid w:val="004529FA"/>
    <w:rsid w:val="004D40B8"/>
    <w:rsid w:val="004E28AD"/>
    <w:rsid w:val="004E321D"/>
    <w:rsid w:val="005025C1"/>
    <w:rsid w:val="0050649A"/>
    <w:rsid w:val="005065CF"/>
    <w:rsid w:val="00520A75"/>
    <w:rsid w:val="005458BD"/>
    <w:rsid w:val="00571695"/>
    <w:rsid w:val="00593C81"/>
    <w:rsid w:val="005C4AFF"/>
    <w:rsid w:val="005E64ED"/>
    <w:rsid w:val="006177F4"/>
    <w:rsid w:val="00633F35"/>
    <w:rsid w:val="00644D99"/>
    <w:rsid w:val="00647278"/>
    <w:rsid w:val="006477A7"/>
    <w:rsid w:val="00664CCC"/>
    <w:rsid w:val="006662CA"/>
    <w:rsid w:val="00666E55"/>
    <w:rsid w:val="00695669"/>
    <w:rsid w:val="006A0985"/>
    <w:rsid w:val="006C45FA"/>
    <w:rsid w:val="006D7A75"/>
    <w:rsid w:val="00720C88"/>
    <w:rsid w:val="00733F46"/>
    <w:rsid w:val="007D4A88"/>
    <w:rsid w:val="00826CAE"/>
    <w:rsid w:val="00841C22"/>
    <w:rsid w:val="00852600"/>
    <w:rsid w:val="00866635"/>
    <w:rsid w:val="008667E2"/>
    <w:rsid w:val="00866A49"/>
    <w:rsid w:val="00885D49"/>
    <w:rsid w:val="00885FC3"/>
    <w:rsid w:val="008D28D0"/>
    <w:rsid w:val="00921F66"/>
    <w:rsid w:val="009406FE"/>
    <w:rsid w:val="009C29C3"/>
    <w:rsid w:val="009C2D25"/>
    <w:rsid w:val="009E5121"/>
    <w:rsid w:val="009F0DEE"/>
    <w:rsid w:val="009F0DF9"/>
    <w:rsid w:val="009F3776"/>
    <w:rsid w:val="00A1104E"/>
    <w:rsid w:val="00A15300"/>
    <w:rsid w:val="00A26AA1"/>
    <w:rsid w:val="00A41683"/>
    <w:rsid w:val="00A61BC2"/>
    <w:rsid w:val="00A65376"/>
    <w:rsid w:val="00A92C5D"/>
    <w:rsid w:val="00A96F2C"/>
    <w:rsid w:val="00AA209E"/>
    <w:rsid w:val="00AA7752"/>
    <w:rsid w:val="00AD4C58"/>
    <w:rsid w:val="00AF50A6"/>
    <w:rsid w:val="00AF6636"/>
    <w:rsid w:val="00B234BD"/>
    <w:rsid w:val="00B515C0"/>
    <w:rsid w:val="00B85AAB"/>
    <w:rsid w:val="00B909D0"/>
    <w:rsid w:val="00BA0AE6"/>
    <w:rsid w:val="00BB5ED0"/>
    <w:rsid w:val="00BC24D7"/>
    <w:rsid w:val="00C20AB4"/>
    <w:rsid w:val="00C2793D"/>
    <w:rsid w:val="00C32660"/>
    <w:rsid w:val="00C41618"/>
    <w:rsid w:val="00C62406"/>
    <w:rsid w:val="00C92E48"/>
    <w:rsid w:val="00CB7DEB"/>
    <w:rsid w:val="00CC6D3C"/>
    <w:rsid w:val="00CD4DB4"/>
    <w:rsid w:val="00CE2942"/>
    <w:rsid w:val="00D21110"/>
    <w:rsid w:val="00D24AA9"/>
    <w:rsid w:val="00D65459"/>
    <w:rsid w:val="00D9378D"/>
    <w:rsid w:val="00DB478D"/>
    <w:rsid w:val="00DC1D11"/>
    <w:rsid w:val="00DD0DBB"/>
    <w:rsid w:val="00DF0802"/>
    <w:rsid w:val="00DF15EE"/>
    <w:rsid w:val="00E4603F"/>
    <w:rsid w:val="00E56D2E"/>
    <w:rsid w:val="00E67A96"/>
    <w:rsid w:val="00E7502C"/>
    <w:rsid w:val="00EA7AE5"/>
    <w:rsid w:val="00ED7E83"/>
    <w:rsid w:val="00EF3463"/>
    <w:rsid w:val="00F10322"/>
    <w:rsid w:val="00FB2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300135B-1AC1-4175-9FDD-65484D20F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065C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1F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C2793D"/>
    <w:rPr>
      <w:sz w:val="21"/>
      <w:szCs w:val="21"/>
    </w:rPr>
  </w:style>
  <w:style w:type="paragraph" w:styleId="a5">
    <w:name w:val="annotation text"/>
    <w:basedOn w:val="a"/>
    <w:link w:val="Char"/>
    <w:uiPriority w:val="99"/>
    <w:semiHidden/>
    <w:unhideWhenUsed/>
    <w:rsid w:val="00C2793D"/>
    <w:pPr>
      <w:jc w:val="left"/>
    </w:pPr>
  </w:style>
  <w:style w:type="character" w:customStyle="1" w:styleId="Char">
    <w:name w:val="批注文字 Char"/>
    <w:basedOn w:val="a0"/>
    <w:link w:val="a5"/>
    <w:uiPriority w:val="99"/>
    <w:semiHidden/>
    <w:rsid w:val="00C2793D"/>
  </w:style>
  <w:style w:type="paragraph" w:styleId="a6">
    <w:name w:val="annotation subject"/>
    <w:basedOn w:val="a5"/>
    <w:next w:val="a5"/>
    <w:link w:val="Char0"/>
    <w:uiPriority w:val="99"/>
    <w:semiHidden/>
    <w:unhideWhenUsed/>
    <w:rsid w:val="00C2793D"/>
    <w:rPr>
      <w:b/>
      <w:bCs/>
    </w:rPr>
  </w:style>
  <w:style w:type="character" w:customStyle="1" w:styleId="Char0">
    <w:name w:val="批注主题 Char"/>
    <w:basedOn w:val="Char"/>
    <w:link w:val="a6"/>
    <w:uiPriority w:val="99"/>
    <w:semiHidden/>
    <w:rsid w:val="00C2793D"/>
    <w:rPr>
      <w:b/>
      <w:bCs/>
    </w:rPr>
  </w:style>
  <w:style w:type="paragraph" w:styleId="a7">
    <w:name w:val="Balloon Text"/>
    <w:basedOn w:val="a"/>
    <w:link w:val="Char1"/>
    <w:uiPriority w:val="99"/>
    <w:semiHidden/>
    <w:unhideWhenUsed/>
    <w:rsid w:val="00C2793D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C2793D"/>
    <w:rPr>
      <w:sz w:val="18"/>
      <w:szCs w:val="18"/>
    </w:rPr>
  </w:style>
  <w:style w:type="paragraph" w:styleId="a8">
    <w:name w:val="header"/>
    <w:basedOn w:val="a"/>
    <w:link w:val="Char2"/>
    <w:uiPriority w:val="99"/>
    <w:unhideWhenUsed/>
    <w:rsid w:val="003E20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8"/>
    <w:uiPriority w:val="99"/>
    <w:rsid w:val="003E20E5"/>
    <w:rPr>
      <w:sz w:val="18"/>
      <w:szCs w:val="18"/>
    </w:rPr>
  </w:style>
  <w:style w:type="paragraph" w:styleId="a9">
    <w:name w:val="footer"/>
    <w:basedOn w:val="a"/>
    <w:link w:val="Char3"/>
    <w:uiPriority w:val="99"/>
    <w:unhideWhenUsed/>
    <w:rsid w:val="003E20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3">
    <w:name w:val="页脚 Char"/>
    <w:basedOn w:val="a0"/>
    <w:link w:val="a9"/>
    <w:uiPriority w:val="99"/>
    <w:rsid w:val="003E20E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638F86-E70E-4DF5-A1EC-BE55B3AD5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3</Pages>
  <Words>916</Words>
  <Characters>5224</Characters>
  <Application>Microsoft Office Word</Application>
  <DocSecurity>0</DocSecurity>
  <Lines>43</Lines>
  <Paragraphs>12</Paragraphs>
  <ScaleCrop>false</ScaleCrop>
  <Company/>
  <LinksUpToDate>false</LinksUpToDate>
  <CharactersWithSpaces>6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ing</dc:creator>
  <cp:keywords/>
  <dc:description/>
  <cp:lastModifiedBy>liu ying</cp:lastModifiedBy>
  <cp:revision>111</cp:revision>
  <dcterms:created xsi:type="dcterms:W3CDTF">2019-10-23T05:35:00Z</dcterms:created>
  <dcterms:modified xsi:type="dcterms:W3CDTF">2019-11-04T04:48:00Z</dcterms:modified>
</cp:coreProperties>
</file>